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185898" w14:textId="04156044" w:rsidR="00745166" w:rsidRDefault="00745166">
      <w:r>
        <w:t>H0: Dy =&lt; Others</w:t>
      </w:r>
    </w:p>
    <w:p w14:paraId="332BAAD6" w14:textId="75732B95" w:rsidR="00FB7AC6" w:rsidRDefault="00745166">
      <w:r>
        <w:t>H1: Dy &gt; Others</w:t>
      </w:r>
    </w:p>
    <w:p w14:paraId="5E5BD80E" w14:textId="047C84B4" w:rsidR="00745166" w:rsidRDefault="00745166"/>
    <w:p w14:paraId="37FBAB48" w14:textId="525EF9A8" w:rsidR="00745166" w:rsidRDefault="00745166">
      <w:r>
        <w:t>H0: H &lt;= 70</w:t>
      </w:r>
    </w:p>
    <w:p w14:paraId="7646A0CE" w14:textId="4480074B" w:rsidR="00745166" w:rsidRDefault="00745166">
      <w:r>
        <w:t>H1: H &gt; 70</w:t>
      </w:r>
    </w:p>
    <w:p w14:paraId="12694C3F" w14:textId="2D8822F0" w:rsidR="000A4086" w:rsidRDefault="000A4086">
      <w:bookmarkStart w:id="0" w:name="_GoBack"/>
      <w:bookmarkEnd w:id="0"/>
    </w:p>
    <w:sectPr w:rsidR="000A40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zNzIwMjSyNDMxNTBS0lEKTi0uzszPAykwrAUAVuUMjSwAAAA="/>
  </w:docVars>
  <w:rsids>
    <w:rsidRoot w:val="00745166"/>
    <w:rsid w:val="000A4086"/>
    <w:rsid w:val="005B0D4E"/>
    <w:rsid w:val="00710FD1"/>
    <w:rsid w:val="00745166"/>
    <w:rsid w:val="008D33CD"/>
    <w:rsid w:val="00B67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EB0F4C"/>
  <w15:chartTrackingRefBased/>
  <w15:docId w15:val="{B66FF75E-DC15-4666-8DE7-DCDC978B3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6</TotalTime>
  <Pages>1</Pages>
  <Words>8</Words>
  <Characters>5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AlAshmony</dc:creator>
  <cp:keywords/>
  <dc:description/>
  <cp:lastModifiedBy>Ahmad AlAshmony</cp:lastModifiedBy>
  <cp:revision>1</cp:revision>
  <dcterms:created xsi:type="dcterms:W3CDTF">2019-08-19T07:06:00Z</dcterms:created>
  <dcterms:modified xsi:type="dcterms:W3CDTF">2019-08-20T08:46:00Z</dcterms:modified>
</cp:coreProperties>
</file>